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0E42D" w14:textId="2BAC20E8" w:rsidR="00AF6621" w:rsidRDefault="0015611F" w:rsidP="00655DF7">
      <w:pPr>
        <w:jc w:val="center"/>
      </w:pPr>
      <w:r w:rsidRPr="0015611F">
        <w:rPr>
          <w:noProof/>
        </w:rPr>
        <w:t xml:space="preserve"> </w:t>
      </w:r>
      <w:r w:rsidR="005C6396">
        <w:rPr>
          <w:noProof/>
        </w:rPr>
        <w:drawing>
          <wp:inline distT="0" distB="0" distL="0" distR="0" wp14:anchorId="0085E6F2" wp14:editId="1B4EAF16">
            <wp:extent cx="2178050" cy="1131570"/>
            <wp:effectExtent l="0" t="0" r="0" b="0"/>
            <wp:docPr id="1" name="Picture 1" descr="The Prophecy About the Reviving of the Dry Bones—Ezekiel 37: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Prophecy About the Reviving of the Dry Bones—Ezekiel 37: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050" cy="113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482A">
        <w:rPr>
          <w:noProof/>
        </w:rPr>
        <w:t xml:space="preserve"> </w:t>
      </w:r>
    </w:p>
    <w:p w14:paraId="472E6020" w14:textId="61AD7FF0" w:rsidR="00655DF7" w:rsidRPr="00922ABD" w:rsidRDefault="00655DF7" w:rsidP="00323BBA">
      <w:pPr>
        <w:pStyle w:val="NoSpacing"/>
        <w:jc w:val="center"/>
        <w:rPr>
          <w:b/>
          <w:bCs/>
          <w:color w:val="777777"/>
          <w:sz w:val="28"/>
          <w:szCs w:val="28"/>
        </w:rPr>
      </w:pPr>
      <w:r w:rsidRPr="00922ABD">
        <w:rPr>
          <w:b/>
          <w:bCs/>
          <w:color w:val="777777"/>
          <w:sz w:val="28"/>
          <w:szCs w:val="28"/>
        </w:rPr>
        <w:t xml:space="preserve">Getting More </w:t>
      </w:r>
      <w:r w:rsidR="00D71AFA" w:rsidRPr="00922ABD">
        <w:rPr>
          <w:b/>
          <w:bCs/>
          <w:color w:val="777777"/>
          <w:sz w:val="28"/>
          <w:szCs w:val="28"/>
        </w:rPr>
        <w:t xml:space="preserve">from the Message – </w:t>
      </w:r>
      <w:r w:rsidR="005C6396">
        <w:rPr>
          <w:b/>
          <w:bCs/>
          <w:color w:val="777777"/>
          <w:sz w:val="28"/>
          <w:szCs w:val="28"/>
        </w:rPr>
        <w:t>Ezekiel 37:1-14</w:t>
      </w:r>
    </w:p>
    <w:p w14:paraId="592A73EE" w14:textId="68BAD842" w:rsidR="00655DF7" w:rsidRPr="00922ABD" w:rsidRDefault="00655DF7" w:rsidP="00323BBA">
      <w:pPr>
        <w:pStyle w:val="NoSpacing"/>
        <w:jc w:val="center"/>
        <w:rPr>
          <w:b/>
          <w:bCs/>
          <w:color w:val="777777"/>
          <w:sz w:val="28"/>
          <w:szCs w:val="28"/>
        </w:rPr>
      </w:pPr>
      <w:r w:rsidRPr="00922ABD">
        <w:rPr>
          <w:b/>
          <w:bCs/>
          <w:color w:val="777777"/>
          <w:sz w:val="28"/>
          <w:szCs w:val="28"/>
        </w:rPr>
        <w:t xml:space="preserve">Community Group </w:t>
      </w:r>
      <w:r w:rsidR="00D71AFA" w:rsidRPr="00922ABD">
        <w:rPr>
          <w:b/>
          <w:bCs/>
          <w:color w:val="777777"/>
          <w:sz w:val="28"/>
          <w:szCs w:val="28"/>
        </w:rPr>
        <w:t xml:space="preserve">Questions – Week of </w:t>
      </w:r>
      <w:r w:rsidR="0064184A" w:rsidRPr="00922ABD">
        <w:rPr>
          <w:b/>
          <w:bCs/>
          <w:color w:val="777777"/>
          <w:sz w:val="28"/>
          <w:szCs w:val="28"/>
        </w:rPr>
        <w:t xml:space="preserve">April </w:t>
      </w:r>
      <w:r w:rsidR="005C6396">
        <w:rPr>
          <w:b/>
          <w:bCs/>
          <w:color w:val="777777"/>
          <w:sz w:val="28"/>
          <w:szCs w:val="28"/>
        </w:rPr>
        <w:t>12</w:t>
      </w:r>
      <w:r w:rsidR="001C0FFB" w:rsidRPr="00922ABD">
        <w:rPr>
          <w:b/>
          <w:bCs/>
          <w:color w:val="777777"/>
          <w:sz w:val="28"/>
          <w:szCs w:val="28"/>
        </w:rPr>
        <w:t>, 2020</w:t>
      </w:r>
    </w:p>
    <w:p w14:paraId="31A207DB" w14:textId="77777777" w:rsidR="00AE482A" w:rsidRPr="00AE482A" w:rsidRDefault="00AE482A" w:rsidP="00D71AFA">
      <w:pPr>
        <w:pStyle w:val="NoSpacing"/>
        <w:rPr>
          <w:b/>
          <w:sz w:val="8"/>
          <w:szCs w:val="8"/>
          <w:u w:val="single"/>
        </w:rPr>
      </w:pPr>
    </w:p>
    <w:p w14:paraId="4CAE562A" w14:textId="25A121FF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572C67E4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5D9A7F7A" w14:textId="671FE7BC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>:</w:t>
      </w:r>
      <w:r w:rsidR="00922ABD">
        <w:t xml:space="preserve"> </w:t>
      </w:r>
      <w:r w:rsidR="00247DF5">
        <w:t xml:space="preserve">What </w:t>
      </w:r>
      <w:r w:rsidR="00E86EEB">
        <w:t xml:space="preserve">are some things </w:t>
      </w:r>
      <w:r w:rsidR="00247DF5">
        <w:t xml:space="preserve">people’s hopes </w:t>
      </w:r>
      <w:r w:rsidR="00E86EEB">
        <w:t>were in before coronavirus</w:t>
      </w:r>
      <w:r w:rsidR="00247DF5">
        <w:t xml:space="preserve">? </w:t>
      </w:r>
      <w:r w:rsidR="00E86EEB">
        <w:t xml:space="preserve">What if anything has </w:t>
      </w:r>
      <w:r w:rsidR="00247DF5">
        <w:t xml:space="preserve">changed since the </w:t>
      </w:r>
      <w:r w:rsidR="00E3044A">
        <w:t>c</w:t>
      </w:r>
      <w:r w:rsidR="00247DF5">
        <w:t>oronavirus brok</w:t>
      </w:r>
      <w:r w:rsidR="00E3044A">
        <w:t>e</w:t>
      </w:r>
      <w:r w:rsidR="00247DF5">
        <w:t xml:space="preserve"> out? </w:t>
      </w:r>
    </w:p>
    <w:p w14:paraId="0B194982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251ADB4F" w14:textId="2B24B594" w:rsidR="00FB736C" w:rsidRPr="00FB736C" w:rsidRDefault="00247DF5" w:rsidP="00CD7372">
      <w:pPr>
        <w:pStyle w:val="NoSpacing"/>
        <w:numPr>
          <w:ilvl w:val="0"/>
          <w:numId w:val="1"/>
        </w:numPr>
      </w:pPr>
      <w:r>
        <w:t>What effect do you think the coronavirus will have on the church and future church attendance? (Do you think people will see more of a need for God, will have gotten use</w:t>
      </w:r>
      <w:r w:rsidR="00E3044A">
        <w:t>d</w:t>
      </w:r>
      <w:r>
        <w:t xml:space="preserve"> to not attending church</w:t>
      </w:r>
      <w:r w:rsidR="00E3044A">
        <w:t>,</w:t>
      </w:r>
      <w:r>
        <w:t xml:space="preserve"> or something else? Please explain.)  </w:t>
      </w:r>
      <w:r w:rsidR="00FB736C" w:rsidRPr="00C959BF">
        <w:rPr>
          <w:sz w:val="28"/>
          <w:szCs w:val="28"/>
        </w:rPr>
        <w:t>____________________________________________________________________________________________________________________________________</w:t>
      </w:r>
      <w:r w:rsidR="00137A31">
        <w:rPr>
          <w:sz w:val="28"/>
          <w:szCs w:val="28"/>
        </w:rPr>
        <w:t>__</w:t>
      </w:r>
    </w:p>
    <w:p w14:paraId="467F8227" w14:textId="38AE2E88" w:rsidR="00CD7372" w:rsidRPr="001318A8" w:rsidRDefault="00247DF5" w:rsidP="00CD7372">
      <w:pPr>
        <w:pStyle w:val="NoSpacing"/>
        <w:numPr>
          <w:ilvl w:val="0"/>
          <w:numId w:val="1"/>
        </w:numPr>
      </w:pPr>
      <w:bookmarkStart w:id="0" w:name="_Hlk36216185"/>
      <w:r w:rsidRPr="00247DF5">
        <w:t>If you had a fr</w:t>
      </w:r>
      <w:r w:rsidR="00F84254">
        <w:t>iend</w:t>
      </w:r>
      <w:r w:rsidRPr="00247DF5">
        <w:t xml:space="preserve"> who had </w:t>
      </w:r>
      <w:r>
        <w:t xml:space="preserve">important plans or dreams collapse, how would you bring the hope of Jesus to them without sounding insensitive? </w:t>
      </w:r>
      <w:r w:rsidR="00CD7372" w:rsidRPr="00FB736C">
        <w:rPr>
          <w:sz w:val="28"/>
          <w:szCs w:val="28"/>
        </w:rPr>
        <w:t>______________________________________________________________________________________________________________________________________</w:t>
      </w:r>
      <w:bookmarkEnd w:id="0"/>
    </w:p>
    <w:p w14:paraId="3CC1ECD7" w14:textId="10E263C8" w:rsidR="00CD7372" w:rsidRPr="001318A8" w:rsidRDefault="00A9090A" w:rsidP="00A32C2D">
      <w:pPr>
        <w:pStyle w:val="NoSpacing"/>
        <w:numPr>
          <w:ilvl w:val="0"/>
          <w:numId w:val="1"/>
        </w:numPr>
      </w:pPr>
      <w:r>
        <w:t>How do you think the cap</w:t>
      </w:r>
      <w:r w:rsidR="009A7F0C">
        <w:t>tives</w:t>
      </w:r>
      <w:r>
        <w:t xml:space="preserve"> in Babylon felt when they heard Jerusalem was taken and the Temple was destroyed? When people are shocked by what happens, what are some things that can happen to their faith?  </w:t>
      </w:r>
      <w:r w:rsidR="00922ABD" w:rsidRPr="00FB736C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20213CBE" w14:textId="2E671BAA" w:rsidR="00CD7372" w:rsidRPr="001318A8" w:rsidRDefault="00A9090A" w:rsidP="00490C59">
      <w:pPr>
        <w:pStyle w:val="NoSpacing"/>
        <w:numPr>
          <w:ilvl w:val="0"/>
          <w:numId w:val="1"/>
        </w:numPr>
      </w:pPr>
      <w:r>
        <w:t xml:space="preserve">How important is hope during difficult times? How do you maintain hope? How can you help others establish or maintain hope? </w:t>
      </w:r>
      <w:r w:rsidR="000E1DD1">
        <w:t>How does confidence in our salvation give us hope?</w:t>
      </w:r>
      <w:r w:rsidR="001C330A">
        <w:t xml:space="preserve"> 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1DF28D50" w14:textId="207BAF9D" w:rsidR="00CD7372" w:rsidRPr="001318A8" w:rsidRDefault="00A9090A" w:rsidP="00CD7372">
      <w:pPr>
        <w:pStyle w:val="NoSpacing"/>
        <w:numPr>
          <w:ilvl w:val="0"/>
          <w:numId w:val="1"/>
        </w:numPr>
      </w:pPr>
      <w:r>
        <w:t xml:space="preserve">The Lord taught Ezekiel in the “valley.” Have you ever learned things about God in the “valley”? </w:t>
      </w:r>
      <w:r w:rsidR="002607B1" w:rsidRPr="00C959BF">
        <w:rPr>
          <w:sz w:val="28"/>
          <w:szCs w:val="28"/>
        </w:rPr>
        <w:t>___________________________________________________________________</w:t>
      </w:r>
      <w:r w:rsidR="00CD7372" w:rsidRPr="00C959BF">
        <w:rPr>
          <w:sz w:val="28"/>
          <w:szCs w:val="28"/>
        </w:rPr>
        <w:t>___________________________________________________________________</w:t>
      </w:r>
    </w:p>
    <w:p w14:paraId="328A176C" w14:textId="25336924" w:rsidR="00A9090A" w:rsidRPr="00A9090A" w:rsidRDefault="005E49AC" w:rsidP="00BF5354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>How is the current cris</w:t>
      </w:r>
      <w:r w:rsidR="00336193">
        <w:t>i</w:t>
      </w:r>
      <w:bookmarkStart w:id="1" w:name="_GoBack"/>
      <w:bookmarkEnd w:id="1"/>
      <w:r>
        <w:t xml:space="preserve">s we are in as a nation challenging your faith? How can the promise of resurrection build your faith? </w:t>
      </w:r>
    </w:p>
    <w:p w14:paraId="5361F86D" w14:textId="17B5BFC1" w:rsidR="00BF5354" w:rsidRPr="00FB736C" w:rsidRDefault="00BF5354" w:rsidP="00A9090A">
      <w:pPr>
        <w:pStyle w:val="NoSpacing"/>
        <w:ind w:left="360"/>
        <w:rPr>
          <w:sz w:val="28"/>
          <w:szCs w:val="28"/>
        </w:rPr>
      </w:pPr>
      <w:r w:rsidRPr="00FB736C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2716D185" w14:textId="31D1573B" w:rsidR="00BF5354" w:rsidRPr="00FB736C" w:rsidRDefault="00421D99" w:rsidP="00BF5354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 xml:space="preserve">If the Holy Spirit brings a revival to our area, what is our role? How can we get in the way? </w:t>
      </w:r>
      <w:r w:rsidR="00BF5354" w:rsidRPr="00FB736C">
        <w:rPr>
          <w:sz w:val="28"/>
          <w:szCs w:val="28"/>
        </w:rPr>
        <w:t>___________________________________________________________________</w:t>
      </w:r>
      <w:r w:rsidR="00922ABD">
        <w:rPr>
          <w:sz w:val="28"/>
          <w:szCs w:val="28"/>
        </w:rPr>
        <w:t>___________________________________________________________________</w:t>
      </w:r>
    </w:p>
    <w:p w14:paraId="29149011" w14:textId="0A685272" w:rsidR="004F0EA8" w:rsidRPr="002E7BA7" w:rsidRDefault="004F0EA8" w:rsidP="004F0EA8">
      <w:pPr>
        <w:pStyle w:val="NoSpacing"/>
        <w:numPr>
          <w:ilvl w:val="0"/>
          <w:numId w:val="1"/>
        </w:numPr>
      </w:pPr>
      <w:r>
        <w:t xml:space="preserve">What is something you are thankful for in this Good Friday and Easter season? </w:t>
      </w:r>
      <w:r w:rsidRPr="00490C59">
        <w:rPr>
          <w:sz w:val="28"/>
          <w:szCs w:val="28"/>
        </w:rPr>
        <w:t>___________________________________________________________________</w:t>
      </w:r>
    </w:p>
    <w:p w14:paraId="658F6721" w14:textId="1F203E32" w:rsidR="00C04892" w:rsidRDefault="00C04892" w:rsidP="00627BCB">
      <w:pPr>
        <w:pStyle w:val="NoSpacing"/>
        <w:numPr>
          <w:ilvl w:val="0"/>
          <w:numId w:val="1"/>
        </w:numPr>
      </w:pPr>
      <w:r>
        <w:t xml:space="preserve">Was there anything </w:t>
      </w:r>
      <w:r w:rsidRPr="003B55EF">
        <w:rPr>
          <w:b/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 </w:t>
      </w:r>
      <w:proofErr w:type="gramStart"/>
      <w:r>
        <w:t xml:space="preserve">take </w:t>
      </w:r>
      <w:r w:rsidR="00922ABD">
        <w:t>action</w:t>
      </w:r>
      <w:proofErr w:type="gramEnd"/>
      <w:r w:rsidR="00922ABD">
        <w:t xml:space="preserve"> on</w:t>
      </w:r>
      <w:r>
        <w:t xml:space="preserve"> from this passage? </w:t>
      </w:r>
    </w:p>
    <w:p w14:paraId="49745A31" w14:textId="77777777" w:rsidR="00C04892" w:rsidRPr="002E7BA7" w:rsidRDefault="00C04892" w:rsidP="00627BCB">
      <w:pPr>
        <w:pStyle w:val="NoSpacing"/>
      </w:pPr>
      <w:r>
        <w:rPr>
          <w:sz w:val="28"/>
          <w:szCs w:val="28"/>
        </w:rPr>
        <w:t xml:space="preserve">    </w:t>
      </w:r>
      <w:r w:rsidRPr="00490C59">
        <w:rPr>
          <w:sz w:val="28"/>
          <w:szCs w:val="28"/>
        </w:rPr>
        <w:t>___________________________________________________________________</w:t>
      </w:r>
    </w:p>
    <w:p w14:paraId="0FB4F7A6" w14:textId="4E733C7E" w:rsidR="00C04892" w:rsidRPr="001318A8" w:rsidRDefault="003B55EF" w:rsidP="00627BCB">
      <w:pPr>
        <w:pStyle w:val="NoSpacing"/>
        <w:numPr>
          <w:ilvl w:val="0"/>
          <w:numId w:val="1"/>
        </w:numPr>
      </w:pPr>
      <w:r>
        <w:t xml:space="preserve"> </w:t>
      </w:r>
      <w:r w:rsidR="00C04892" w:rsidRPr="00CD7372">
        <w:t>How can we pray for you</w:t>
      </w:r>
      <w:r w:rsidR="00C04892">
        <w:t xml:space="preserve"> </w:t>
      </w:r>
      <w:proofErr w:type="gramStart"/>
      <w:r w:rsidR="00C04892">
        <w:t>in regard to</w:t>
      </w:r>
      <w:proofErr w:type="gramEnd"/>
      <w:r w:rsidR="00C04892">
        <w:t xml:space="preserve"> what we studied this week? Other prayer requests are fine, but we are also looking for a specific prayer request for you regard</w:t>
      </w:r>
      <w:r w:rsidR="005A579E">
        <w:t>ing</w:t>
      </w:r>
      <w:r w:rsidR="00381939">
        <w:t xml:space="preserve"> </w:t>
      </w:r>
      <w:r w:rsidR="00C04892">
        <w:t xml:space="preserve">this week’s passage. </w:t>
      </w:r>
      <w:r w:rsidR="00C04892" w:rsidRPr="003B55EF">
        <w:rPr>
          <w:b/>
          <w:sz w:val="28"/>
          <w:szCs w:val="28"/>
        </w:rPr>
        <w:t>_______________________________________</w:t>
      </w:r>
      <w:r>
        <w:rPr>
          <w:b/>
          <w:sz w:val="28"/>
          <w:szCs w:val="28"/>
        </w:rPr>
        <w:t>____________________________</w:t>
      </w:r>
    </w:p>
    <w:sectPr w:rsidR="00C0489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10F3D"/>
    <w:multiLevelType w:val="hybridMultilevel"/>
    <w:tmpl w:val="62E09614"/>
    <w:lvl w:ilvl="0" w:tplc="3EACBD7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sDA1NzcxMDUzNDZT0lEKTi0uzszPAykwMqoFAM5ti2Q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873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0A5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0A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DD1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06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2FE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A31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04A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1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1E7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299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D5E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0FFB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30A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BC1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742"/>
    <w:rsid w:val="00247953"/>
    <w:rsid w:val="00247961"/>
    <w:rsid w:val="00247AD1"/>
    <w:rsid w:val="00247B0B"/>
    <w:rsid w:val="00247DF5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7B1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A2B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2E3B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AB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DED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78B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BBA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193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4F0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939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1B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5EF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C8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D71"/>
    <w:rsid w:val="003F7F8A"/>
    <w:rsid w:val="004002A3"/>
    <w:rsid w:val="0040067F"/>
    <w:rsid w:val="004008C6"/>
    <w:rsid w:val="004008CB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D99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C2E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6EE"/>
    <w:rsid w:val="00474B2E"/>
    <w:rsid w:val="00474CA2"/>
    <w:rsid w:val="00474E36"/>
    <w:rsid w:val="00475106"/>
    <w:rsid w:val="004751B9"/>
    <w:rsid w:val="0047552F"/>
    <w:rsid w:val="00475724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0EA8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AE3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C04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79E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396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6E0A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AC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2BA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B8D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BCB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84A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945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D7FB5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277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ABF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A76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8C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72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748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3FD5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2E9A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ABD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8C5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A7F0C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47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57A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90A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82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4D2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E1D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149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377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139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354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B3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892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2A7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9BF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5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CB5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0A25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927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0F9D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672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44A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55F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EB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0FC5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773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418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254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36C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9C31C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95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651</Words>
  <Characters>2352</Characters>
  <Application>Microsoft Office Word</Application>
  <DocSecurity>0</DocSecurity>
  <Lines>6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14</cp:revision>
  <dcterms:created xsi:type="dcterms:W3CDTF">2020-04-11T17:23:00Z</dcterms:created>
  <dcterms:modified xsi:type="dcterms:W3CDTF">2020-04-12T12:31:00Z</dcterms:modified>
</cp:coreProperties>
</file>